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4D1E5" w14:textId="4F5EAD45" w:rsidR="00C870A9" w:rsidRDefault="009408A8" w:rsidP="00C870A9">
      <w:pPr>
        <w:spacing w:after="0" w:line="388" w:lineRule="atLeast"/>
        <w:jc w:val="center"/>
        <w:textAlignment w:val="center"/>
        <w:outlineLvl w:val="1"/>
        <w:rPr>
          <w:rFonts w:ascii="Roboto" w:hAnsi="Roboto"/>
          <w:b/>
          <w:bCs/>
          <w:noProof/>
          <w:color w:val="F57700"/>
          <w:sz w:val="36"/>
          <w:szCs w:val="36"/>
        </w:rPr>
      </w:pPr>
      <w:r>
        <w:rPr>
          <w:rFonts w:ascii="Roboto" w:hAnsi="Roboto"/>
          <w:b/>
          <w:bCs/>
          <w:noProof/>
          <w:color w:val="F57700"/>
          <w:sz w:val="36"/>
          <w:szCs w:val="36"/>
        </w:rPr>
        <w:drawing>
          <wp:inline distT="0" distB="0" distL="0" distR="0" wp14:anchorId="578D13D6" wp14:editId="50ACEB64">
            <wp:extent cx="1190625" cy="1190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552239" w14:textId="1D04A71D" w:rsidR="00C870A9" w:rsidRPr="00264752" w:rsidRDefault="00C870A9" w:rsidP="009408A8">
      <w:pPr>
        <w:spacing w:after="0" w:line="388" w:lineRule="atLeast"/>
        <w:jc w:val="center"/>
        <w:textAlignment w:val="center"/>
        <w:outlineLvl w:val="1"/>
        <w:rPr>
          <w:rFonts w:ascii="Roboto" w:eastAsia="Times New Roman" w:hAnsi="Roboto" w:cs="Times New Roman"/>
          <w:b/>
          <w:bCs/>
          <w:sz w:val="36"/>
          <w:szCs w:val="36"/>
        </w:rPr>
      </w:pPr>
      <w:r>
        <w:rPr>
          <w:rFonts w:ascii="Roboto" w:eastAsia="Times New Roman" w:hAnsi="Roboto" w:cs="Times New Roman"/>
          <w:b/>
          <w:bCs/>
          <w:sz w:val="36"/>
          <w:szCs w:val="36"/>
        </w:rPr>
        <w:t xml:space="preserve">City Council </w:t>
      </w:r>
      <w:r w:rsidR="003311C1">
        <w:rPr>
          <w:rFonts w:ascii="Roboto" w:eastAsia="Times New Roman" w:hAnsi="Roboto" w:cs="Times New Roman"/>
          <w:b/>
          <w:bCs/>
          <w:sz w:val="36"/>
          <w:szCs w:val="36"/>
        </w:rPr>
        <w:t>Group Tour</w:t>
      </w:r>
    </w:p>
    <w:p w14:paraId="5A0EAB10" w14:textId="77777777" w:rsidR="00C870A9" w:rsidRDefault="00C870A9" w:rsidP="00C870A9">
      <w:pPr>
        <w:spacing w:after="0" w:line="388" w:lineRule="atLeast"/>
        <w:jc w:val="center"/>
        <w:textAlignment w:val="center"/>
        <w:outlineLvl w:val="1"/>
        <w:rPr>
          <w:rFonts w:ascii="Roboto" w:eastAsia="Times New Roman" w:hAnsi="Roboto" w:cs="Times New Roman"/>
          <w:b/>
          <w:bCs/>
          <w:sz w:val="36"/>
          <w:szCs w:val="36"/>
        </w:rPr>
      </w:pPr>
      <w:r w:rsidRPr="00264752">
        <w:rPr>
          <w:rFonts w:ascii="Roboto" w:eastAsia="Times New Roman" w:hAnsi="Roboto" w:cs="Times New Roman"/>
          <w:b/>
          <w:bCs/>
          <w:sz w:val="36"/>
          <w:szCs w:val="36"/>
        </w:rPr>
        <w:t>Application Request Form</w:t>
      </w:r>
    </w:p>
    <w:p w14:paraId="0AC1161E" w14:textId="5B01A533" w:rsidR="009408A8" w:rsidRDefault="009408A8" w:rsidP="00C870A9">
      <w:pPr>
        <w:spacing w:beforeAutospacing="1" w:after="0" w:afterAutospacing="1" w:line="360" w:lineRule="atLeas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9408A8">
        <w:rPr>
          <w:rFonts w:ascii="Times New Roman" w:eastAsia="Times New Roman" w:hAnsi="Times New Roman" w:cs="Times New Roman"/>
          <w:sz w:val="24"/>
          <w:szCs w:val="24"/>
        </w:rPr>
        <w:t xml:space="preserve">The Jacksonville City Council </w:t>
      </w:r>
      <w:r w:rsidR="003311C1">
        <w:rPr>
          <w:rFonts w:ascii="Times New Roman" w:eastAsia="Times New Roman" w:hAnsi="Times New Roman" w:cs="Times New Roman"/>
          <w:sz w:val="24"/>
          <w:szCs w:val="24"/>
        </w:rPr>
        <w:t>Group Tour</w:t>
      </w:r>
      <w:r w:rsidRPr="009408A8">
        <w:rPr>
          <w:rFonts w:ascii="Times New Roman" w:eastAsia="Times New Roman" w:hAnsi="Times New Roman" w:cs="Times New Roman"/>
          <w:sz w:val="24"/>
          <w:szCs w:val="24"/>
        </w:rPr>
        <w:t xml:space="preserve"> Program seeks to give youth of every age the opportunity to learn about the inner workings of local government and gain valuable experience. </w:t>
      </w:r>
      <w:r w:rsidR="003311C1" w:rsidRPr="003311C1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udents participating in the program will receive a special guided tour of City Hall, participate in mock ordinance activities, and meet with a City Council member(s) and staff.</w:t>
      </w:r>
      <w:r w:rsidR="003311C1">
        <w:rPr>
          <w:rStyle w:val="normaltextrun"/>
          <w:color w:val="000000"/>
          <w:shd w:val="clear" w:color="auto" w:fill="FFFFFF"/>
        </w:rPr>
        <w:t> </w:t>
      </w:r>
    </w:p>
    <w:p w14:paraId="6136DFB0" w14:textId="183316BE" w:rsidR="00C870A9" w:rsidRPr="00264752" w:rsidRDefault="00C870A9" w:rsidP="009408A8">
      <w:pPr>
        <w:spacing w:before="100" w:beforeAutospacing="1" w:after="100" w:afterAutospacing="1" w:line="360" w:lineRule="atLeast"/>
        <w:textAlignment w:val="center"/>
        <w:rPr>
          <w:rFonts w:ascii="Roboto" w:eastAsia="Times New Roman" w:hAnsi="Roboto" w:cs="Times New Roman"/>
          <w:b/>
          <w:bCs/>
          <w:color w:val="555555"/>
        </w:rPr>
      </w:pPr>
      <w:r w:rsidRPr="00264752">
        <w:rPr>
          <w:rFonts w:ascii="Roboto" w:eastAsia="Times New Roman" w:hAnsi="Roboto" w:cs="Times New Roman"/>
          <w:b/>
          <w:bCs/>
          <w:color w:val="555555"/>
        </w:rPr>
        <w:t>Please fill out the form below to</w:t>
      </w:r>
      <w:r w:rsidR="00FA0A6A">
        <w:rPr>
          <w:rFonts w:ascii="Roboto" w:eastAsia="Times New Roman" w:hAnsi="Roboto" w:cs="Times New Roman"/>
          <w:b/>
          <w:bCs/>
          <w:color w:val="555555"/>
        </w:rPr>
        <w:t xml:space="preserve"> have </w:t>
      </w:r>
      <w:r w:rsidR="003311C1">
        <w:rPr>
          <w:rFonts w:ascii="Roboto" w:eastAsia="Times New Roman" w:hAnsi="Roboto" w:cs="Times New Roman"/>
          <w:b/>
          <w:bCs/>
          <w:color w:val="555555"/>
        </w:rPr>
        <w:t>your group</w:t>
      </w:r>
      <w:r w:rsidRPr="00264752">
        <w:rPr>
          <w:rFonts w:ascii="Roboto" w:eastAsia="Times New Roman" w:hAnsi="Roboto" w:cs="Times New Roman"/>
          <w:b/>
          <w:bCs/>
          <w:color w:val="555555"/>
        </w:rPr>
        <w:t xml:space="preserve"> </w:t>
      </w:r>
      <w:r>
        <w:rPr>
          <w:rFonts w:ascii="Roboto" w:eastAsia="Times New Roman" w:hAnsi="Roboto" w:cs="Times New Roman"/>
          <w:b/>
          <w:bCs/>
          <w:color w:val="555555"/>
        </w:rPr>
        <w:t xml:space="preserve">participate in the </w:t>
      </w:r>
      <w:r w:rsidR="002E5849">
        <w:rPr>
          <w:rFonts w:ascii="Roboto" w:eastAsia="Times New Roman" w:hAnsi="Roboto" w:cs="Times New Roman"/>
          <w:b/>
          <w:bCs/>
          <w:color w:val="555555"/>
        </w:rPr>
        <w:t xml:space="preserve">City Council </w:t>
      </w:r>
      <w:r w:rsidR="003311C1">
        <w:rPr>
          <w:rFonts w:ascii="Roboto" w:eastAsia="Times New Roman" w:hAnsi="Roboto" w:cs="Times New Roman"/>
          <w:b/>
          <w:bCs/>
          <w:color w:val="555555"/>
        </w:rPr>
        <w:t>Group Tour</w:t>
      </w:r>
      <w:r w:rsidRPr="00264752">
        <w:rPr>
          <w:rFonts w:ascii="Roboto" w:eastAsia="Times New Roman" w:hAnsi="Roboto" w:cs="Times New Roman"/>
          <w:b/>
          <w:bCs/>
          <w:color w:val="555555"/>
        </w:rPr>
        <w:t>.</w:t>
      </w:r>
      <w:r w:rsidR="002E5849">
        <w:rPr>
          <w:rFonts w:ascii="Roboto" w:eastAsia="Times New Roman" w:hAnsi="Roboto" w:cs="Times New Roman"/>
          <w:b/>
          <w:bCs/>
          <w:color w:val="555555"/>
        </w:rPr>
        <w:t xml:space="preserve"> </w:t>
      </w:r>
      <w:r w:rsidRPr="00264752">
        <w:rPr>
          <w:rFonts w:ascii="Roboto" w:eastAsia="Times New Roman" w:hAnsi="Roboto" w:cs="Times New Roman"/>
          <w:b/>
          <w:bCs/>
          <w:color w:val="555555"/>
        </w:rPr>
        <w:t xml:space="preserve">For any questions, please contact </w:t>
      </w:r>
      <w:r>
        <w:rPr>
          <w:rFonts w:ascii="Roboto" w:eastAsia="Times New Roman" w:hAnsi="Roboto" w:cs="Times New Roman"/>
          <w:b/>
          <w:bCs/>
          <w:color w:val="555555"/>
        </w:rPr>
        <w:softHyphen/>
      </w:r>
      <w:r>
        <w:rPr>
          <w:rFonts w:ascii="Roboto" w:eastAsia="Times New Roman" w:hAnsi="Roboto" w:cs="Times New Roman"/>
          <w:b/>
          <w:bCs/>
          <w:color w:val="555555"/>
        </w:rPr>
        <w:softHyphen/>
      </w:r>
      <w:r>
        <w:rPr>
          <w:rFonts w:ascii="Roboto" w:eastAsia="Times New Roman" w:hAnsi="Roboto" w:cs="Times New Roman"/>
          <w:b/>
          <w:bCs/>
          <w:color w:val="555555"/>
        </w:rPr>
        <w:softHyphen/>
      </w:r>
      <w:r w:rsidR="00FD67A9">
        <w:rPr>
          <w:rFonts w:ascii="Roboto" w:eastAsia="Times New Roman" w:hAnsi="Roboto" w:cs="Times New Roman"/>
          <w:b/>
          <w:bCs/>
          <w:color w:val="555555"/>
        </w:rPr>
        <w:t xml:space="preserve">Merriane Lahmeur, Chief of Legislative Services at </w:t>
      </w:r>
      <w:hyperlink r:id="rId7" w:history="1">
        <w:r w:rsidR="00FD67A9" w:rsidRPr="0029763E">
          <w:rPr>
            <w:rStyle w:val="Hyperlink"/>
            <w:rFonts w:ascii="Roboto" w:eastAsia="Times New Roman" w:hAnsi="Roboto" w:cs="Times New Roman"/>
            <w:b/>
            <w:bCs/>
          </w:rPr>
          <w:t>MGLahmeur@coj.net</w:t>
        </w:r>
      </w:hyperlink>
      <w:r w:rsidR="00FD67A9">
        <w:rPr>
          <w:rFonts w:ascii="Roboto" w:eastAsia="Times New Roman" w:hAnsi="Roboto" w:cs="Times New Roman"/>
          <w:b/>
          <w:bCs/>
          <w:color w:val="555555"/>
        </w:rPr>
        <w:t xml:space="preserve"> or (904) 255-5122.</w:t>
      </w:r>
      <w:r w:rsidR="00631CAF">
        <w:rPr>
          <w:rFonts w:ascii="Roboto" w:eastAsia="Times New Roman" w:hAnsi="Roboto" w:cs="Times New Roman"/>
          <w:b/>
          <w:bCs/>
          <w:color w:val="555555"/>
        </w:rPr>
        <w:t>Please note tha</w:t>
      </w:r>
      <w:r w:rsidR="005C43C3">
        <w:rPr>
          <w:rFonts w:ascii="Roboto" w:eastAsia="Times New Roman" w:hAnsi="Roboto" w:cs="Times New Roman"/>
          <w:b/>
          <w:bCs/>
          <w:color w:val="555555"/>
        </w:rPr>
        <w:t xml:space="preserve">t </w:t>
      </w:r>
      <w:r w:rsidR="003311C1">
        <w:rPr>
          <w:rFonts w:ascii="Roboto" w:eastAsia="Times New Roman" w:hAnsi="Roboto" w:cs="Times New Roman"/>
          <w:b/>
          <w:bCs/>
          <w:color w:val="555555"/>
        </w:rPr>
        <w:t xml:space="preserve">chaperones are </w:t>
      </w:r>
      <w:r w:rsidR="005C43C3">
        <w:rPr>
          <w:rFonts w:ascii="Roboto" w:eastAsia="Times New Roman" w:hAnsi="Roboto" w:cs="Times New Roman"/>
          <w:b/>
          <w:bCs/>
          <w:color w:val="555555"/>
        </w:rPr>
        <w:t xml:space="preserve">required to accompany the youth </w:t>
      </w:r>
      <w:r w:rsidR="003311C1">
        <w:rPr>
          <w:rFonts w:ascii="Roboto" w:eastAsia="Times New Roman" w:hAnsi="Roboto" w:cs="Times New Roman"/>
          <w:b/>
          <w:bCs/>
          <w:color w:val="555555"/>
        </w:rPr>
        <w:t>for the tour.</w:t>
      </w:r>
    </w:p>
    <w:p w14:paraId="66932510" w14:textId="35FE4C23" w:rsidR="009408A8" w:rsidRDefault="009408A8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FF0000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A19648" wp14:editId="41EDDB12">
                <wp:simplePos x="0" y="0"/>
                <wp:positionH relativeFrom="column">
                  <wp:posOffset>-19050</wp:posOffset>
                </wp:positionH>
                <wp:positionV relativeFrom="paragraph">
                  <wp:posOffset>248920</wp:posOffset>
                </wp:positionV>
                <wp:extent cx="2924175" cy="1905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532E6" w14:textId="53258844" w:rsidR="009408A8" w:rsidRDefault="009408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196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5pt;margin-top:19.6pt;width:230.25pt;height: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">
                <v:textbox>
                  <w:txbxContent>
                    <w:p w14:paraId="411532E6" w14:textId="53258844" w:rsidR="009408A8" w:rsidRDefault="009408A8"/>
                  </w:txbxContent>
                </v:textbox>
                <w10:wrap type="square"/>
              </v:shape>
            </w:pict>
          </mc:Fallback>
        </mc:AlternateContent>
      </w:r>
      <w:r w:rsidR="003311C1">
        <w:rPr>
          <w:rFonts w:ascii="Times New Roman" w:eastAsia="Times New Roman" w:hAnsi="Times New Roman" w:cs="Times New Roman"/>
          <w:noProof/>
          <w:sz w:val="24"/>
          <w:szCs w:val="24"/>
        </w:rPr>
        <w:t>Group Name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Pr="009408A8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4E7F32C0" w14:textId="5E566DEE" w:rsidR="009408A8" w:rsidRDefault="009408A8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113056EE" w14:textId="6E63CBFD" w:rsidR="00C870A9" w:rsidRPr="00264752" w:rsidRDefault="009B08BF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3F4D3BA" wp14:editId="6813946E">
                <wp:simplePos x="0" y="0"/>
                <wp:positionH relativeFrom="column">
                  <wp:posOffset>0</wp:posOffset>
                </wp:positionH>
                <wp:positionV relativeFrom="paragraph">
                  <wp:posOffset>224790</wp:posOffset>
                </wp:positionV>
                <wp:extent cx="2924175" cy="1905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C4407" w14:textId="77777777" w:rsidR="009B08BF" w:rsidRDefault="009B08BF" w:rsidP="009B08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D3BA" id="_x0000_s1027" type="#_x0000_t202" style="position:absolute;margin-left:0;margin-top:17.7pt;width:230.25pt;height: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">
                <v:textbox>
                  <w:txbxContent>
                    <w:p w14:paraId="768C4407" w14:textId="77777777" w:rsidR="009B08BF" w:rsidRDefault="009B08BF" w:rsidP="009B08BF"/>
                  </w:txbxContent>
                </v:textbox>
                <w10:wrap type="square"/>
              </v:shape>
            </w:pict>
          </mc:Fallback>
        </mc:AlternateContent>
      </w:r>
      <w:r w:rsidR="003311C1">
        <w:rPr>
          <w:rFonts w:ascii="Times New Roman" w:eastAsia="Times New Roman" w:hAnsi="Times New Roman" w:cs="Times New Roman"/>
          <w:noProof/>
          <w:sz w:val="24"/>
          <w:szCs w:val="24"/>
        </w:rPr>
        <w:t>Contact Person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 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46A83A41" w14:textId="050C5D7F" w:rsidR="00C870A9" w:rsidRDefault="00C870A9" w:rsidP="009408A8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                                                               </w:t>
      </w:r>
    </w:p>
    <w:p w14:paraId="3ECF99F2" w14:textId="1FCBFE39" w:rsidR="00C870A9" w:rsidRPr="00264752" w:rsidRDefault="009B08BF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F92411" wp14:editId="450B40AD">
                <wp:simplePos x="0" y="0"/>
                <wp:positionH relativeFrom="column">
                  <wp:posOffset>0</wp:posOffset>
                </wp:positionH>
                <wp:positionV relativeFrom="paragraph">
                  <wp:posOffset>234315</wp:posOffset>
                </wp:positionV>
                <wp:extent cx="2924175" cy="19050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88D8AA" w14:textId="77777777" w:rsidR="009B08BF" w:rsidRDefault="009B08BF" w:rsidP="009B08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92411" id="_x0000_s1028" type="#_x0000_t202" style="position:absolute;margin-left:0;margin-top:18.45pt;width:230.25pt;height:1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">
                <v:textbox>
                  <w:txbxContent>
                    <w:p w14:paraId="2788D8AA" w14:textId="77777777" w:rsidR="009B08BF" w:rsidRDefault="009B08BF" w:rsidP="009B08BF"/>
                  </w:txbxContent>
                </v:textbox>
                <w10:wrap type="square"/>
              </v:shape>
            </w:pict>
          </mc:Fallback>
        </mc:AlternateContent>
      </w:r>
      <w:r w:rsidR="003311C1">
        <w:rPr>
          <w:rFonts w:ascii="Times New Roman" w:eastAsia="Times New Roman" w:hAnsi="Times New Roman" w:cs="Times New Roman"/>
          <w:noProof/>
          <w:sz w:val="24"/>
          <w:szCs w:val="24"/>
        </w:rPr>
        <w:t>First Name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 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  <w:r w:rsidR="003311C1">
        <w:rPr>
          <w:rFonts w:ascii="Roboto" w:eastAsia="Times New Roman" w:hAnsi="Roboto" w:cs="Times New Roman"/>
          <w:color w:val="FF0000"/>
          <w:sz w:val="21"/>
          <w:szCs w:val="21"/>
        </w:rPr>
        <w:t xml:space="preserve"> </w:t>
      </w:r>
      <w:r w:rsidR="003311C1" w:rsidRPr="003311C1">
        <w:rPr>
          <w:rFonts w:ascii="Roboto" w:eastAsia="Times New Roman" w:hAnsi="Roboto" w:cs="Times New Roman"/>
          <w:sz w:val="21"/>
          <w:szCs w:val="21"/>
        </w:rPr>
        <w:t xml:space="preserve">Last Name </w:t>
      </w:r>
      <w:r w:rsidR="003311C1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3D51AA96" w14:textId="270490BD" w:rsidR="00C870A9" w:rsidRDefault="00C870A9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</w:p>
    <w:bookmarkStart w:id="0" w:name="_Hlk124417757"/>
    <w:p w14:paraId="118226DA" w14:textId="5727AAD2" w:rsidR="002E5849" w:rsidRPr="00264752" w:rsidRDefault="002E5849" w:rsidP="002E584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2E5849">
        <w:rPr>
          <w:rFonts w:ascii="Roboto" w:eastAsia="Times New Roman" w:hAnsi="Roboto" w:cs="Times New Roman"/>
          <w:noProof/>
          <w:color w:val="555555"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02B2D4" wp14:editId="2862B377">
                <wp:simplePos x="0" y="0"/>
                <wp:positionH relativeFrom="column">
                  <wp:posOffset>-19050</wp:posOffset>
                </wp:positionH>
                <wp:positionV relativeFrom="paragraph">
                  <wp:posOffset>220345</wp:posOffset>
                </wp:positionV>
                <wp:extent cx="2933700" cy="238125"/>
                <wp:effectExtent l="0" t="0" r="1905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29819" w14:textId="66A81C9D" w:rsidR="002E5849" w:rsidRDefault="002E58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2B2D4" id="_x0000_s1029" type="#_x0000_t202" style="position:absolute;margin-left:-1.5pt;margin-top:17.35pt;width:231pt;height:18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">
                <v:textbox>
                  <w:txbxContent>
                    <w:p w14:paraId="23529819" w14:textId="66A81C9D" w:rsidR="002E5849" w:rsidRDefault="002E5849"/>
                  </w:txbxContent>
                </v:textbox>
                <w10:wrap type="square"/>
              </v:shape>
            </w:pict>
          </mc:Fallback>
        </mc:AlternateContent>
      </w:r>
      <w:r w:rsidRPr="00264752">
        <w:rPr>
          <w:rFonts w:ascii="Roboto" w:eastAsia="Times New Roman" w:hAnsi="Roboto" w:cs="Times New Roman"/>
          <w:color w:val="555555"/>
          <w:sz w:val="21"/>
          <w:szCs w:val="21"/>
        </w:rPr>
        <w:t>Contact P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>hone</w:t>
      </w:r>
      <w:r w:rsidRPr="00264752">
        <w:rPr>
          <w:rFonts w:ascii="Roboto" w:eastAsia="Times New Roman" w:hAnsi="Roboto" w:cs="Times New Roman"/>
          <w:color w:val="555555"/>
          <w:sz w:val="21"/>
          <w:szCs w:val="21"/>
        </w:rPr>
        <w:t> </w:t>
      </w:r>
      <w:r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31AA1862" w14:textId="1C94C17F" w:rsidR="002E5849" w:rsidRDefault="002E5849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6AD5550C" w14:textId="2A945BE1" w:rsidR="00C870A9" w:rsidRPr="00264752" w:rsidRDefault="009B08BF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515B871" wp14:editId="3A3099A3">
                <wp:simplePos x="0" y="0"/>
                <wp:positionH relativeFrom="column">
                  <wp:posOffset>0</wp:posOffset>
                </wp:positionH>
                <wp:positionV relativeFrom="paragraph">
                  <wp:posOffset>254635</wp:posOffset>
                </wp:positionV>
                <wp:extent cx="2924175" cy="190500"/>
                <wp:effectExtent l="0" t="0" r="2857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007BF" w14:textId="77777777" w:rsidR="009B08BF" w:rsidRDefault="009B08BF" w:rsidP="009B08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5B871" id="_x0000_s1030" type="#_x0000_t202" style="position:absolute;margin-left:0;margin-top:20.05pt;width:230.25pt;height:1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">
                <v:textbox>
                  <w:txbxContent>
                    <w:p w14:paraId="63C007BF" w14:textId="77777777" w:rsidR="009B08BF" w:rsidRDefault="009B08BF" w:rsidP="009B08BF"/>
                  </w:txbxContent>
                </v:textbox>
                <w10:wrap type="square"/>
              </v:shape>
            </w:pict>
          </mc:Fallback>
        </mc:AlternateContent>
      </w:r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>Contact Email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 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bookmarkEnd w:id="0"/>
    <w:p w14:paraId="152C960A" w14:textId="09DE273F" w:rsidR="00C870A9" w:rsidRDefault="00C870A9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                                                               </w:t>
      </w:r>
    </w:p>
    <w:p w14:paraId="580129A2" w14:textId="389E2D79" w:rsidR="00C870A9" w:rsidRDefault="009B08BF" w:rsidP="009408A8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FF0000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6AA71DC" wp14:editId="7D3DC910">
                <wp:simplePos x="0" y="0"/>
                <wp:positionH relativeFrom="column">
                  <wp:posOffset>0</wp:posOffset>
                </wp:positionH>
                <wp:positionV relativeFrom="paragraph">
                  <wp:posOffset>262255</wp:posOffset>
                </wp:positionV>
                <wp:extent cx="2924175" cy="19050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2C247" w14:textId="77777777" w:rsidR="009B08BF" w:rsidRDefault="009B08BF" w:rsidP="009B08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AA71DC" id="_x0000_s1031" type="#_x0000_t202" style="position:absolute;left:0;text-align:left;margin-left:0;margin-top:20.65pt;width:230.25pt;height:1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">
                <v:textbox>
                  <w:txbxContent>
                    <w:p w14:paraId="7582C247" w14:textId="77777777" w:rsidR="009B08BF" w:rsidRDefault="009B08BF" w:rsidP="009B08BF"/>
                  </w:txbxContent>
                </v:textbox>
                <w10:wrap type="square"/>
              </v:shape>
            </w:pict>
          </mc:Fallback>
        </mc:AlternateContent>
      </w:r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 xml:space="preserve">Requested </w:t>
      </w:r>
      <w:r w:rsidR="003311C1">
        <w:rPr>
          <w:rFonts w:ascii="Roboto" w:eastAsia="Times New Roman" w:hAnsi="Roboto" w:cs="Times New Roman"/>
          <w:color w:val="555555"/>
          <w:sz w:val="21"/>
          <w:szCs w:val="21"/>
        </w:rPr>
        <w:t xml:space="preserve">Tour 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Date 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3FA717AC" w14:textId="05FB257D" w:rsidR="00C870A9" w:rsidRDefault="00C870A9" w:rsidP="009408A8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2D976179" w14:textId="221A80CC" w:rsidR="00C870A9" w:rsidRDefault="0079347D" w:rsidP="003311C1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FF0000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0B60869" wp14:editId="2D2BD712">
                <wp:simplePos x="0" y="0"/>
                <wp:positionH relativeFrom="margin">
                  <wp:align>left</wp:align>
                </wp:positionH>
                <wp:positionV relativeFrom="paragraph">
                  <wp:posOffset>243840</wp:posOffset>
                </wp:positionV>
                <wp:extent cx="2924175" cy="190500"/>
                <wp:effectExtent l="0" t="0" r="28575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25F027" w14:textId="77777777" w:rsidR="0079347D" w:rsidRDefault="0079347D" w:rsidP="007934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60869" id="_x0000_s1032" type="#_x0000_t202" style="position:absolute;left:0;text-align:left;margin-left:0;margin-top:19.2pt;width:230.25pt;height:15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">
                <v:textbox>
                  <w:txbxContent>
                    <w:p w14:paraId="6325F027" w14:textId="77777777" w:rsidR="0079347D" w:rsidRDefault="0079347D" w:rsidP="0079347D"/>
                  </w:txbxContent>
                </v:textbox>
                <w10:wrap type="square" anchorx="margin"/>
              </v:shape>
            </w:pict>
          </mc:Fallback>
        </mc:AlternateContent>
      </w:r>
      <w:r w:rsidR="003311C1">
        <w:rPr>
          <w:rFonts w:ascii="Times New Roman" w:eastAsia="Times New Roman" w:hAnsi="Times New Roman" w:cs="Times New Roman"/>
          <w:noProof/>
          <w:sz w:val="24"/>
          <w:szCs w:val="24"/>
        </w:rPr>
        <w:t>Requested Tour Time</w:t>
      </w:r>
      <w:r w:rsidR="009408A8"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  <w:r w:rsidR="00C870A9">
        <w:rPr>
          <w:rFonts w:ascii="Roboto" w:eastAsia="Times New Roman" w:hAnsi="Roboto" w:cs="Times New Roman"/>
          <w:color w:val="FF0000"/>
          <w:sz w:val="21"/>
          <w:szCs w:val="21"/>
        </w:rPr>
        <w:t xml:space="preserve"> </w:t>
      </w:r>
    </w:p>
    <w:p w14:paraId="0BBEB017" w14:textId="0DEF6FBC" w:rsidR="00C870A9" w:rsidRPr="002E5849" w:rsidRDefault="00C870A9" w:rsidP="002E5849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FF0000"/>
          <w:sz w:val="21"/>
          <w:szCs w:val="21"/>
        </w:rPr>
      </w:pPr>
    </w:p>
    <w:p w14:paraId="2D760A72" w14:textId="4CA2B138" w:rsidR="00C870A9" w:rsidRPr="00264752" w:rsidRDefault="0079347D" w:rsidP="003311C1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F87C596" wp14:editId="27F13B23">
                <wp:simplePos x="0" y="0"/>
                <wp:positionH relativeFrom="margin">
                  <wp:align>left</wp:align>
                </wp:positionH>
                <wp:positionV relativeFrom="paragraph">
                  <wp:posOffset>253365</wp:posOffset>
                </wp:positionV>
                <wp:extent cx="2924175" cy="190500"/>
                <wp:effectExtent l="0" t="0" r="28575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BACC7" w14:textId="77777777" w:rsidR="0079347D" w:rsidRDefault="0079347D" w:rsidP="007934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7C596" id="_x0000_s1033" type="#_x0000_t202" style="position:absolute;left:0;text-align:left;margin-left:0;margin-top:19.95pt;width:230.25pt;height:15pt;z-index:2516756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">
                <v:textbox>
                  <w:txbxContent>
                    <w:p w14:paraId="109BACC7" w14:textId="77777777" w:rsidR="0079347D" w:rsidRDefault="0079347D" w:rsidP="0079347D"/>
                  </w:txbxContent>
                </v:textbox>
                <w10:wrap type="square" anchorx="margin"/>
              </v:shape>
            </w:pict>
          </mc:Fallback>
        </mc:AlternateContent>
      </w:r>
      <w:r w:rsidR="003311C1">
        <w:rPr>
          <w:rFonts w:ascii="Roboto" w:eastAsia="Times New Roman" w:hAnsi="Roboto" w:cs="Times New Roman"/>
          <w:color w:val="555555"/>
          <w:sz w:val="21"/>
          <w:szCs w:val="21"/>
        </w:rPr>
        <w:t>Grade Level of Guests</w:t>
      </w:r>
    </w:p>
    <w:p w14:paraId="247B71B6" w14:textId="0B085F96" w:rsidR="00C870A9" w:rsidRDefault="00C870A9" w:rsidP="00C870A9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2EC612BC" w14:textId="578AB724" w:rsidR="00C870A9" w:rsidRDefault="0079347D" w:rsidP="003311C1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D93EFE8" wp14:editId="2FA762A0">
                <wp:simplePos x="0" y="0"/>
                <wp:positionH relativeFrom="margin">
                  <wp:align>left</wp:align>
                </wp:positionH>
                <wp:positionV relativeFrom="paragraph">
                  <wp:posOffset>293370</wp:posOffset>
                </wp:positionV>
                <wp:extent cx="5419725" cy="619125"/>
                <wp:effectExtent l="0" t="0" r="28575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97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20E05" w14:textId="77777777" w:rsidR="0079347D" w:rsidRDefault="0079347D" w:rsidP="007934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3EFE8" id="_x0000_s1034" type="#_x0000_t202" style="position:absolute;left:0;text-align:left;margin-left:0;margin-top:23.1pt;width:426.75pt;height:48.7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">
                <v:textbox>
                  <w:txbxContent>
                    <w:p w14:paraId="6AF20E05" w14:textId="77777777" w:rsidR="0079347D" w:rsidRDefault="0079347D" w:rsidP="0079347D"/>
                  </w:txbxContent>
                </v:textbox>
                <w10:wrap type="square" anchorx="margin"/>
              </v:shape>
            </w:pict>
          </mc:Fallback>
        </mc:AlternateContent>
      </w:r>
      <w:r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(Special </w:t>
      </w:r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>r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equests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, </w:t>
      </w:r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>accommodations needed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,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medical needs or allergies,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 etc.)</w:t>
      </w:r>
    </w:p>
    <w:p w14:paraId="09687CE4" w14:textId="26E3BF74" w:rsidR="003311C1" w:rsidRDefault="003311C1" w:rsidP="003311C1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7AC542B6" w14:textId="77777777" w:rsidR="003311C1" w:rsidRDefault="003311C1" w:rsidP="003311C1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4619C548" w14:textId="77777777" w:rsidR="003311C1" w:rsidRDefault="003311C1" w:rsidP="003311C1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24F86E3F" w14:textId="4B4B565E" w:rsidR="00474FBD" w:rsidRDefault="00474FBD" w:rsidP="003311C1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>Acknowledgment that a</w:t>
      </w:r>
      <w:r w:rsidR="003311C1">
        <w:rPr>
          <w:rFonts w:ascii="Roboto" w:eastAsia="Times New Roman" w:hAnsi="Roboto" w:cs="Times New Roman"/>
          <w:color w:val="555555"/>
          <w:sz w:val="21"/>
          <w:szCs w:val="21"/>
        </w:rPr>
        <w:t xml:space="preserve"> chaperone(s) 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>is required to accompany the participant</w:t>
      </w:r>
      <w:r w:rsidR="003311C1">
        <w:rPr>
          <w:rFonts w:ascii="Roboto" w:eastAsia="Times New Roman" w:hAnsi="Roboto" w:cs="Times New Roman"/>
          <w:color w:val="555555"/>
          <w:sz w:val="21"/>
          <w:szCs w:val="21"/>
        </w:rPr>
        <w:t>s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to the Council </w:t>
      </w:r>
      <w:r w:rsidR="003311C1">
        <w:rPr>
          <w:rFonts w:ascii="Roboto" w:eastAsia="Times New Roman" w:hAnsi="Roboto" w:cs="Times New Roman"/>
          <w:color w:val="555555"/>
          <w:sz w:val="21"/>
          <w:szCs w:val="21"/>
        </w:rPr>
        <w:t xml:space="preserve">Group Tour 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and remain until the conclusion of participation. </w:t>
      </w:r>
    </w:p>
    <w:p w14:paraId="5FD98261" w14:textId="0A349385" w:rsidR="00474FBD" w:rsidRPr="00264752" w:rsidRDefault="003311C1" w:rsidP="00474FBD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7C72F47" wp14:editId="0CD55184">
                <wp:simplePos x="0" y="0"/>
                <wp:positionH relativeFrom="column">
                  <wp:posOffset>57150</wp:posOffset>
                </wp:positionH>
                <wp:positionV relativeFrom="paragraph">
                  <wp:posOffset>9525</wp:posOffset>
                </wp:positionV>
                <wp:extent cx="1066800" cy="48577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26EC5" w14:textId="77777777" w:rsidR="00474FBD" w:rsidRDefault="00474FBD" w:rsidP="00474FB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72F47" id="_x0000_s1035" type="#_x0000_t202" style="position:absolute;left:0;text-align:left;margin-left:4.5pt;margin-top:.75pt;width:84pt;height:38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">
                <v:textbox>
                  <w:txbxContent>
                    <w:p w14:paraId="1F926EC5" w14:textId="77777777" w:rsidR="00474FBD" w:rsidRDefault="00474FBD" w:rsidP="00474FBD"/>
                  </w:txbxContent>
                </v:textbox>
                <w10:wrap type="square"/>
              </v:shape>
            </w:pict>
          </mc:Fallback>
        </mc:AlternateContent>
      </w:r>
      <w:r w:rsidR="00474FBD">
        <w:rPr>
          <w:rFonts w:ascii="Roboto" w:eastAsia="Times New Roman" w:hAnsi="Roboto" w:cs="Times New Roman"/>
          <w:color w:val="555555"/>
          <w:sz w:val="21"/>
          <w:szCs w:val="21"/>
        </w:rPr>
        <w:t>Initials</w:t>
      </w:r>
    </w:p>
    <w:sectPr w:rsidR="00474FBD" w:rsidRPr="002647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48AA7" w14:textId="77777777" w:rsidR="00EC0F4E" w:rsidRDefault="00EC0F4E" w:rsidP="00E0513D">
      <w:pPr>
        <w:spacing w:after="0" w:line="240" w:lineRule="auto"/>
      </w:pPr>
      <w:r>
        <w:separator/>
      </w:r>
    </w:p>
  </w:endnote>
  <w:endnote w:type="continuationSeparator" w:id="0">
    <w:p w14:paraId="7A32A54E" w14:textId="77777777" w:rsidR="00EC0F4E" w:rsidRDefault="00EC0F4E" w:rsidP="00E05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A745A" w14:textId="77777777" w:rsidR="00E0513D" w:rsidRDefault="00E051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20C3" w14:textId="77777777" w:rsidR="00E0513D" w:rsidRDefault="00E051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4C900" w14:textId="77777777" w:rsidR="00E0513D" w:rsidRDefault="00E051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09E3E" w14:textId="77777777" w:rsidR="00EC0F4E" w:rsidRDefault="00EC0F4E" w:rsidP="00E0513D">
      <w:pPr>
        <w:spacing w:after="0" w:line="240" w:lineRule="auto"/>
      </w:pPr>
      <w:r>
        <w:separator/>
      </w:r>
    </w:p>
  </w:footnote>
  <w:footnote w:type="continuationSeparator" w:id="0">
    <w:p w14:paraId="3D0DAA7D" w14:textId="77777777" w:rsidR="00EC0F4E" w:rsidRDefault="00EC0F4E" w:rsidP="00E051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E7D76" w14:textId="77777777" w:rsidR="00E0513D" w:rsidRDefault="00E051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EEC36" w14:textId="2C197A49" w:rsidR="00E0513D" w:rsidRDefault="00E051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F275E" w14:textId="77777777" w:rsidR="00E0513D" w:rsidRDefault="00E051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DcwNDI3NjUwMDZQ0lEKTi0uzszPAykwqQUAcrbL9iwAAAA="/>
  </w:docVars>
  <w:rsids>
    <w:rsidRoot w:val="00C870A9"/>
    <w:rsid w:val="00113A4E"/>
    <w:rsid w:val="002E5849"/>
    <w:rsid w:val="003027DD"/>
    <w:rsid w:val="003311C1"/>
    <w:rsid w:val="00421EBB"/>
    <w:rsid w:val="00474FBD"/>
    <w:rsid w:val="004C113F"/>
    <w:rsid w:val="005C43C3"/>
    <w:rsid w:val="00631CAF"/>
    <w:rsid w:val="0079347D"/>
    <w:rsid w:val="00810952"/>
    <w:rsid w:val="00935630"/>
    <w:rsid w:val="009408A8"/>
    <w:rsid w:val="00951FE3"/>
    <w:rsid w:val="009B08BF"/>
    <w:rsid w:val="009F321F"/>
    <w:rsid w:val="00B55CE2"/>
    <w:rsid w:val="00B73B50"/>
    <w:rsid w:val="00BD774C"/>
    <w:rsid w:val="00C870A9"/>
    <w:rsid w:val="00CA4C77"/>
    <w:rsid w:val="00CA7655"/>
    <w:rsid w:val="00D77C09"/>
    <w:rsid w:val="00E0513D"/>
    <w:rsid w:val="00EA0A66"/>
    <w:rsid w:val="00EC0F4E"/>
    <w:rsid w:val="00F42AD4"/>
    <w:rsid w:val="00FA0A6A"/>
    <w:rsid w:val="00FD6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AC9107"/>
  <w15:chartTrackingRefBased/>
  <w15:docId w15:val="{A2674173-9A7E-45F0-B3A6-4BE2AEE9A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0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13D"/>
  </w:style>
  <w:style w:type="paragraph" w:styleId="Footer">
    <w:name w:val="footer"/>
    <w:basedOn w:val="Normal"/>
    <w:link w:val="FooterChar"/>
    <w:uiPriority w:val="99"/>
    <w:unhideWhenUsed/>
    <w:rsid w:val="00E05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13D"/>
  </w:style>
  <w:style w:type="character" w:styleId="PlaceholderText">
    <w:name w:val="Placeholder Text"/>
    <w:basedOn w:val="DefaultParagraphFont"/>
    <w:uiPriority w:val="99"/>
    <w:semiHidden/>
    <w:rsid w:val="002E584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E58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5849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1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MGLahmeur@coj.net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 DARITY</dc:creator>
  <cp:keywords/>
  <dc:description/>
  <cp:lastModifiedBy>Ganues, Mari</cp:lastModifiedBy>
  <cp:revision>4</cp:revision>
  <cp:lastPrinted>2023-10-19T16:03:00Z</cp:lastPrinted>
  <dcterms:created xsi:type="dcterms:W3CDTF">2023-08-22T21:57:00Z</dcterms:created>
  <dcterms:modified xsi:type="dcterms:W3CDTF">2023-10-19T16:03:00Z</dcterms:modified>
</cp:coreProperties>
</file>